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 xml:space="preserve">Week </w:t>
      </w:r>
      <w:r w:rsidR="002B0064">
        <w:t>25</w:t>
      </w:r>
      <w:r>
        <w:t xml:space="preserve">, Episode </w:t>
      </w:r>
      <w:r w:rsidR="002B0064">
        <w:t>3</w:t>
      </w:r>
      <w:r>
        <w:t>:</w:t>
      </w:r>
      <w:r w:rsidR="002B0064">
        <w:t xml:space="preserve"> We Wasn’t </w:t>
      </w:r>
      <w:proofErr w:type="spellStart"/>
      <w:r w:rsidR="002B0064">
        <w:t>Gonna</w:t>
      </w:r>
      <w:proofErr w:type="spellEnd"/>
      <w:r w:rsidR="002B0064">
        <w:t xml:space="preserve"> Tell Her Until We Fed Her a Bunch of Twinkies and a Mr. </w:t>
      </w:r>
      <w:proofErr w:type="spellStart"/>
      <w:r w:rsidR="002B0064">
        <w:t>Pibb</w:t>
      </w:r>
      <w:proofErr w:type="spellEnd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65616E" w:rsidTr="0084378D">
        <w:tc>
          <w:tcPr>
            <w:tcW w:w="1255" w:type="dxa"/>
          </w:tcPr>
          <w:p w:rsidR="0065616E" w:rsidRDefault="008771B6" w:rsidP="004E6361">
            <w:r>
              <w:t>00:00</w:t>
            </w:r>
          </w:p>
        </w:tc>
        <w:tc>
          <w:tcPr>
            <w:tcW w:w="1170" w:type="dxa"/>
          </w:tcPr>
          <w:p w:rsidR="0065616E" w:rsidRDefault="0065616E" w:rsidP="004E6361"/>
        </w:tc>
        <w:tc>
          <w:tcPr>
            <w:tcW w:w="6925" w:type="dxa"/>
          </w:tcPr>
          <w:p w:rsidR="0065616E" w:rsidRDefault="008771B6" w:rsidP="004E6361">
            <w:r>
              <w:t xml:space="preserve">We </w:t>
            </w:r>
            <w:proofErr w:type="gramStart"/>
            <w:r>
              <w:t>wasn’t</w:t>
            </w:r>
            <w:proofErr w:type="gram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’ tell her until we fed her a bunch of Twinkies and a Mr. </w:t>
            </w:r>
            <w:proofErr w:type="spellStart"/>
            <w:r>
              <w:t>Pibb</w:t>
            </w:r>
            <w:proofErr w:type="spellEnd"/>
            <w:r>
              <w:t>.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</w:p>
        </w:tc>
        <w:tc>
          <w:tcPr>
            <w:tcW w:w="1170" w:type="dxa"/>
          </w:tcPr>
          <w:p w:rsidR="008771B6" w:rsidRDefault="008771B6" w:rsidP="008771B6"/>
        </w:tc>
        <w:tc>
          <w:tcPr>
            <w:tcW w:w="6925" w:type="dxa"/>
          </w:tcPr>
          <w:p w:rsidR="008771B6" w:rsidRDefault="008771B6" w:rsidP="008771B6">
            <w:r>
              <w:t>[music]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</w:p>
        </w:tc>
        <w:tc>
          <w:tcPr>
            <w:tcW w:w="1170" w:type="dxa"/>
          </w:tcPr>
          <w:p w:rsidR="008771B6" w:rsidRDefault="008771B6" w:rsidP="008771B6">
            <w:r>
              <w:t>Narrator</w:t>
            </w:r>
          </w:p>
        </w:tc>
        <w:tc>
          <w:tcPr>
            <w:tcW w:w="6925" w:type="dxa"/>
          </w:tcPr>
          <w:p w:rsidR="008771B6" w:rsidRDefault="008771B6" w:rsidP="008771B6">
            <w:r>
              <w:t>[over music] It’s time now for another day in the life of Sam and Jesse. Gum Springs, Arkansas.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</w:p>
        </w:tc>
        <w:tc>
          <w:tcPr>
            <w:tcW w:w="1170" w:type="dxa"/>
          </w:tcPr>
          <w:p w:rsidR="008771B6" w:rsidRDefault="008771B6" w:rsidP="008771B6"/>
        </w:tc>
        <w:tc>
          <w:tcPr>
            <w:tcW w:w="6925" w:type="dxa"/>
          </w:tcPr>
          <w:p w:rsidR="008771B6" w:rsidRDefault="008771B6" w:rsidP="008771B6">
            <w:r>
              <w:t>[music fades out, then repeats]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>
              <w:t>36</w:t>
            </w:r>
          </w:p>
        </w:tc>
        <w:tc>
          <w:tcPr>
            <w:tcW w:w="1170" w:type="dxa"/>
          </w:tcPr>
          <w:p w:rsidR="008771B6" w:rsidRDefault="003C20CC" w:rsidP="008771B6">
            <w:r>
              <w:t>M</w:t>
            </w:r>
            <w:r w:rsidR="006A3FC4">
              <w:t>r</w:t>
            </w:r>
            <w:r>
              <w:t xml:space="preserve">s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8771B6" w:rsidRDefault="008771B6" w:rsidP="008771B6">
            <w:r>
              <w:t>[</w:t>
            </w:r>
            <w:r w:rsidR="003C20CC">
              <w:t>singing off key</w:t>
            </w:r>
            <w:r>
              <w:t>]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 w:rsidR="003C20CC">
              <w:t>38</w:t>
            </w:r>
          </w:p>
        </w:tc>
        <w:tc>
          <w:tcPr>
            <w:tcW w:w="1170" w:type="dxa"/>
          </w:tcPr>
          <w:p w:rsidR="008771B6" w:rsidRDefault="003C20CC" w:rsidP="008771B6">
            <w:r>
              <w:t>Sam</w:t>
            </w:r>
          </w:p>
        </w:tc>
        <w:tc>
          <w:tcPr>
            <w:tcW w:w="6925" w:type="dxa"/>
          </w:tcPr>
          <w:p w:rsidR="008771B6" w:rsidRDefault="003C20CC" w:rsidP="008771B6">
            <w:r>
              <w:t xml:space="preserve">[over singing] </w:t>
            </w:r>
            <w:r w:rsidR="008771B6">
              <w:t>Hey!</w:t>
            </w:r>
            <w:r>
              <w:t xml:space="preserve"> Hey! [door slams] That’s real good Ms. </w:t>
            </w:r>
            <w:proofErr w:type="spellStart"/>
            <w:r>
              <w:t>McFrancis</w:t>
            </w:r>
            <w:proofErr w:type="spellEnd"/>
            <w:r>
              <w:t xml:space="preserve">. Hello, Jesse. Ho-how are you this </w:t>
            </w:r>
            <w:proofErr w:type="spellStart"/>
            <w:r>
              <w:t>mornin</w:t>
            </w:r>
            <w:proofErr w:type="spellEnd"/>
            <w:r>
              <w:t>’?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 w:rsidR="003C20CC">
              <w:t>43</w:t>
            </w:r>
          </w:p>
        </w:tc>
        <w:tc>
          <w:tcPr>
            <w:tcW w:w="1170" w:type="dxa"/>
          </w:tcPr>
          <w:p w:rsidR="008771B6" w:rsidRDefault="003C20CC" w:rsidP="008771B6">
            <w:r>
              <w:t>Jesse</w:t>
            </w:r>
          </w:p>
        </w:tc>
        <w:tc>
          <w:tcPr>
            <w:tcW w:w="6925" w:type="dxa"/>
          </w:tcPr>
          <w:p w:rsidR="008771B6" w:rsidRDefault="003C20CC" w:rsidP="008771B6">
            <w:r>
              <w:t xml:space="preserve">[over singing] Sam! Sam! What’s that woman </w:t>
            </w:r>
            <w:proofErr w:type="spellStart"/>
            <w:r>
              <w:t>doin</w:t>
            </w:r>
            <w:proofErr w:type="spellEnd"/>
            <w:r>
              <w:t>’ in our driveway?</w:t>
            </w:r>
            <w:r w:rsidR="00FA5F46">
              <w:t>!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 w:rsidR="003C20CC">
              <w:t>46</w:t>
            </w:r>
          </w:p>
        </w:tc>
        <w:tc>
          <w:tcPr>
            <w:tcW w:w="1170" w:type="dxa"/>
          </w:tcPr>
          <w:p w:rsidR="008771B6" w:rsidRDefault="003C20CC" w:rsidP="008771B6">
            <w:r>
              <w:t>Sam</w:t>
            </w:r>
          </w:p>
        </w:tc>
        <w:tc>
          <w:tcPr>
            <w:tcW w:w="6925" w:type="dxa"/>
          </w:tcPr>
          <w:p w:rsidR="008771B6" w:rsidRDefault="007144AD" w:rsidP="008771B6">
            <w:r>
              <w:t xml:space="preserve">[over singing] </w:t>
            </w:r>
            <w:r w:rsidR="003C20CC">
              <w:t>Oh, why that’s Mrs. Scott</w:t>
            </w:r>
            <w:r w:rsidR="00FA5F46">
              <w:t xml:space="preserve"> </w:t>
            </w:r>
            <w:proofErr w:type="spellStart"/>
            <w:r w:rsidR="003C20CC">
              <w:t>McFrancis</w:t>
            </w:r>
            <w:proofErr w:type="spellEnd"/>
            <w:r w:rsidR="003C20CC">
              <w:t xml:space="preserve">, Jesse. She-she’s the first cousin to that Mr. </w:t>
            </w:r>
            <w:proofErr w:type="spellStart"/>
            <w:r w:rsidR="003C20CC">
              <w:t>Mc</w:t>
            </w:r>
            <w:r w:rsidR="00FA5F46">
              <w:t>F</w:t>
            </w:r>
            <w:r w:rsidR="003C20CC">
              <w:t>rancis</w:t>
            </w:r>
            <w:proofErr w:type="spellEnd"/>
            <w:r w:rsidR="003C20CC">
              <w:t>. You know that</w:t>
            </w:r>
            <w:r w:rsidR="00FA5F46">
              <w:t xml:space="preserve">- </w:t>
            </w:r>
            <w:r w:rsidR="003C20CC">
              <w:t>the fella’ that runs that office down there at Amity? She-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 w:rsidR="003C20CC">
              <w:t>55</w:t>
            </w:r>
          </w:p>
        </w:tc>
        <w:tc>
          <w:tcPr>
            <w:tcW w:w="1170" w:type="dxa"/>
          </w:tcPr>
          <w:p w:rsidR="008771B6" w:rsidRDefault="003C20CC" w:rsidP="008771B6">
            <w:r>
              <w:t>Jesse</w:t>
            </w:r>
          </w:p>
        </w:tc>
        <w:tc>
          <w:tcPr>
            <w:tcW w:w="6925" w:type="dxa"/>
          </w:tcPr>
          <w:p w:rsidR="008771B6" w:rsidRDefault="007144AD" w:rsidP="008771B6">
            <w:r>
              <w:t xml:space="preserve">[over singing] </w:t>
            </w:r>
            <w:r w:rsidR="003C20CC">
              <w:t xml:space="preserve">I don’t care whose cousin she is! What’s she </w:t>
            </w:r>
            <w:proofErr w:type="spellStart"/>
            <w:r w:rsidR="003C20CC">
              <w:t>doin</w:t>
            </w:r>
            <w:proofErr w:type="spellEnd"/>
            <w:r w:rsidR="003C20CC">
              <w:t>’ in our driveway?!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0:</w:t>
            </w:r>
            <w:r w:rsidR="007144AD">
              <w:t>58</w:t>
            </w:r>
          </w:p>
        </w:tc>
        <w:tc>
          <w:tcPr>
            <w:tcW w:w="1170" w:type="dxa"/>
          </w:tcPr>
          <w:p w:rsidR="008771B6" w:rsidRDefault="007144AD" w:rsidP="008771B6">
            <w:r>
              <w:t>Sam</w:t>
            </w:r>
          </w:p>
        </w:tc>
        <w:tc>
          <w:tcPr>
            <w:tcW w:w="6925" w:type="dxa"/>
          </w:tcPr>
          <w:p w:rsidR="008771B6" w:rsidRDefault="007144AD" w:rsidP="008771B6">
            <w:pPr>
              <w:tabs>
                <w:tab w:val="left" w:pos="3627"/>
              </w:tabs>
            </w:pPr>
            <w:r>
              <w:t xml:space="preserve">[over singing] She’s uh, she’s </w:t>
            </w:r>
            <w:proofErr w:type="spellStart"/>
            <w:r>
              <w:t>singin</w:t>
            </w:r>
            <w:proofErr w:type="spellEnd"/>
            <w:r>
              <w:t>’, Jesse.</w:t>
            </w:r>
          </w:p>
        </w:tc>
      </w:tr>
      <w:tr w:rsidR="008771B6" w:rsidTr="0084378D">
        <w:tc>
          <w:tcPr>
            <w:tcW w:w="1255" w:type="dxa"/>
          </w:tcPr>
          <w:p w:rsidR="008771B6" w:rsidRDefault="008771B6" w:rsidP="008771B6">
            <w:r w:rsidRPr="00E045BA">
              <w:t>0</w:t>
            </w:r>
            <w:r w:rsidR="007144AD">
              <w:t>1</w:t>
            </w:r>
            <w:r w:rsidRPr="00E045BA">
              <w:t>:</w:t>
            </w:r>
            <w:r w:rsidR="007144AD">
              <w:t>01</w:t>
            </w:r>
          </w:p>
        </w:tc>
        <w:tc>
          <w:tcPr>
            <w:tcW w:w="1170" w:type="dxa"/>
          </w:tcPr>
          <w:p w:rsidR="008771B6" w:rsidRDefault="007144AD" w:rsidP="008771B6">
            <w:r>
              <w:t>Jesse</w:t>
            </w:r>
          </w:p>
        </w:tc>
        <w:tc>
          <w:tcPr>
            <w:tcW w:w="6925" w:type="dxa"/>
          </w:tcPr>
          <w:p w:rsidR="008771B6" w:rsidRDefault="007144AD" w:rsidP="008771B6">
            <w:r>
              <w:t xml:space="preserve">[over singing] I-I know she’s </w:t>
            </w:r>
            <w:proofErr w:type="spellStart"/>
            <w:r>
              <w:t>singin</w:t>
            </w:r>
            <w:proofErr w:type="spellEnd"/>
            <w:r>
              <w:t xml:space="preserve">’, but why’s she </w:t>
            </w:r>
            <w:proofErr w:type="spellStart"/>
            <w:r>
              <w:t>singin</w:t>
            </w:r>
            <w:proofErr w:type="spellEnd"/>
            <w:r>
              <w:t>’ in our driveway?</w:t>
            </w:r>
            <w:r w:rsidR="00A16DD6">
              <w:t>!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>
              <w:t>04</w:t>
            </w:r>
          </w:p>
        </w:tc>
        <w:tc>
          <w:tcPr>
            <w:tcW w:w="1170" w:type="dxa"/>
          </w:tcPr>
          <w:p w:rsidR="007144AD" w:rsidRDefault="007144AD" w:rsidP="007144AD">
            <w:r>
              <w:t>Sam</w:t>
            </w:r>
          </w:p>
        </w:tc>
        <w:tc>
          <w:tcPr>
            <w:tcW w:w="6925" w:type="dxa"/>
          </w:tcPr>
          <w:p w:rsidR="007144AD" w:rsidRDefault="007144AD" w:rsidP="007144AD">
            <w:r>
              <w:t>[over singing] Jesse, the livestock barn’s closed, a</w:t>
            </w:r>
            <w:r w:rsidR="00A16DD6">
              <w:t>-a</w:t>
            </w:r>
            <w:r>
              <w:t>nd see the feller that runs that, hi-his wife smashed her thumb and-a-and-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>
              <w:t>10</w:t>
            </w:r>
          </w:p>
        </w:tc>
        <w:tc>
          <w:tcPr>
            <w:tcW w:w="1170" w:type="dxa"/>
          </w:tcPr>
          <w:p w:rsidR="007144AD" w:rsidRDefault="007144AD" w:rsidP="007144AD">
            <w:r>
              <w:t>Jesse</w:t>
            </w:r>
          </w:p>
        </w:tc>
        <w:tc>
          <w:tcPr>
            <w:tcW w:w="6925" w:type="dxa"/>
          </w:tcPr>
          <w:p w:rsidR="007144AD" w:rsidRDefault="007144AD" w:rsidP="007144AD">
            <w:r>
              <w:t xml:space="preserve">[over singing] Sam! That woman’s </w:t>
            </w:r>
            <w:proofErr w:type="spellStart"/>
            <w:r>
              <w:t>gonna</w:t>
            </w:r>
            <w:proofErr w:type="spellEnd"/>
            <w:r>
              <w:t xml:space="preserve">’ run off all our business! You </w:t>
            </w:r>
            <w:proofErr w:type="spellStart"/>
            <w:r>
              <w:t>gotta</w:t>
            </w:r>
            <w:proofErr w:type="spellEnd"/>
            <w:r>
              <w:t xml:space="preserve"> get her out of here! Get her out!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>
              <w:t>15</w:t>
            </w:r>
          </w:p>
        </w:tc>
        <w:tc>
          <w:tcPr>
            <w:tcW w:w="1170" w:type="dxa"/>
          </w:tcPr>
          <w:p w:rsidR="007144AD" w:rsidRDefault="007144AD" w:rsidP="007144AD">
            <w:r>
              <w:t>Sam</w:t>
            </w:r>
          </w:p>
        </w:tc>
        <w:tc>
          <w:tcPr>
            <w:tcW w:w="6925" w:type="dxa"/>
          </w:tcPr>
          <w:p w:rsidR="007144AD" w:rsidRDefault="007144AD" w:rsidP="007144AD">
            <w:r>
              <w:t xml:space="preserve">[over singing] Now, we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’ lose all our business, Jesse. Now, here comes Leon. He’ll stick with us through </w:t>
            </w:r>
            <w:proofErr w:type="spellStart"/>
            <w:r>
              <w:t>think</w:t>
            </w:r>
            <w:proofErr w:type="spellEnd"/>
            <w:r>
              <w:t xml:space="preserve"> and thin a-and</w:t>
            </w:r>
            <w:r w:rsidR="00A16DD6">
              <w:t xml:space="preserve"> women</w:t>
            </w:r>
            <w:r>
              <w:t xml:space="preserve"> </w:t>
            </w:r>
            <w:proofErr w:type="spellStart"/>
            <w:r>
              <w:t>singin</w:t>
            </w:r>
            <w:proofErr w:type="spellEnd"/>
            <w:r>
              <w:t xml:space="preserve">’ in the driveway. I-I’ll tell </w:t>
            </w:r>
            <w:proofErr w:type="spellStart"/>
            <w:r>
              <w:t>ya</w:t>
            </w:r>
            <w:proofErr w:type="spellEnd"/>
            <w:r>
              <w:t>’ now, Jesse, we can depend on Leon.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>
              <w:t>26</w:t>
            </w:r>
          </w:p>
        </w:tc>
        <w:tc>
          <w:tcPr>
            <w:tcW w:w="1170" w:type="dxa"/>
          </w:tcPr>
          <w:p w:rsidR="007144AD" w:rsidRDefault="007144AD" w:rsidP="007144AD">
            <w:r>
              <w:t>Jesse</w:t>
            </w:r>
          </w:p>
        </w:tc>
        <w:tc>
          <w:tcPr>
            <w:tcW w:w="6925" w:type="dxa"/>
          </w:tcPr>
          <w:p w:rsidR="007144AD" w:rsidRDefault="007144AD" w:rsidP="007144AD">
            <w:r>
              <w:t xml:space="preserve">[over singing] Oh, </w:t>
            </w:r>
            <w:proofErr w:type="gramStart"/>
            <w:r>
              <w:t>yeah</w:t>
            </w:r>
            <w:proofErr w:type="gramEnd"/>
            <w:r>
              <w:t xml:space="preserve"> we can depend on him alright! Not to buy anything</w:t>
            </w:r>
            <w:r w:rsidR="00E67944">
              <w:t>!</w:t>
            </w:r>
            <w:r>
              <w:t xml:space="preserve"> He’s real con</w:t>
            </w:r>
            <w:r w:rsidR="00E67944">
              <w:t>sistent!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 w:rsidR="00E67944">
              <w:t>30</w:t>
            </w:r>
          </w:p>
        </w:tc>
        <w:tc>
          <w:tcPr>
            <w:tcW w:w="1170" w:type="dxa"/>
          </w:tcPr>
          <w:p w:rsidR="007144AD" w:rsidRDefault="00E67944" w:rsidP="007144AD">
            <w:r>
              <w:t>Leon</w:t>
            </w:r>
          </w:p>
        </w:tc>
        <w:tc>
          <w:tcPr>
            <w:tcW w:w="6925" w:type="dxa"/>
          </w:tcPr>
          <w:p w:rsidR="007144AD" w:rsidRDefault="007144AD" w:rsidP="007144AD">
            <w:r>
              <w:t xml:space="preserve">[over </w:t>
            </w:r>
            <w:r w:rsidR="005C2C8B">
              <w:t>singing</w:t>
            </w:r>
            <w:r>
              <w:t xml:space="preserve">] [door slams] </w:t>
            </w:r>
            <w:r w:rsidR="00E67944">
              <w:t xml:space="preserve">Hey, </w:t>
            </w:r>
            <w:proofErr w:type="spellStart"/>
            <w:r w:rsidR="00E67944">
              <w:t>wha</w:t>
            </w:r>
            <w:proofErr w:type="spellEnd"/>
            <w:r w:rsidR="00E67944">
              <w:t xml:space="preserve">-what’s that woman </w:t>
            </w:r>
            <w:proofErr w:type="spellStart"/>
            <w:r w:rsidR="00E67944">
              <w:t>doin</w:t>
            </w:r>
            <w:proofErr w:type="spellEnd"/>
            <w:r w:rsidR="00E67944">
              <w:t xml:space="preserve">’ out there in your driveway, Mr. Jesse? </w:t>
            </w:r>
            <w:proofErr w:type="spellStart"/>
            <w:r w:rsidR="00E67944">
              <w:t>Sh</w:t>
            </w:r>
            <w:proofErr w:type="spellEnd"/>
            <w:r w:rsidR="00E67944">
              <w:t xml:space="preserve">-she </w:t>
            </w:r>
            <w:proofErr w:type="spellStart"/>
            <w:r w:rsidR="00E67944">
              <w:t>gon</w:t>
            </w:r>
            <w:r w:rsidR="003E541B">
              <w:t>na</w:t>
            </w:r>
            <w:proofErr w:type="spellEnd"/>
            <w:r w:rsidR="00E67944">
              <w:t xml:space="preserve"> run off all your business.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lastRenderedPageBreak/>
              <w:t>01:</w:t>
            </w:r>
            <w:r w:rsidR="00E67944">
              <w:t>36</w:t>
            </w:r>
          </w:p>
        </w:tc>
        <w:tc>
          <w:tcPr>
            <w:tcW w:w="1170" w:type="dxa"/>
          </w:tcPr>
          <w:p w:rsidR="007144AD" w:rsidRDefault="00E67944" w:rsidP="007144AD">
            <w:r>
              <w:t>Sam</w:t>
            </w:r>
          </w:p>
        </w:tc>
        <w:tc>
          <w:tcPr>
            <w:tcW w:w="6925" w:type="dxa"/>
          </w:tcPr>
          <w:p w:rsidR="007144AD" w:rsidRDefault="005C2C8B" w:rsidP="007144AD">
            <w:r>
              <w:t xml:space="preserve">[over singing] </w:t>
            </w:r>
            <w:r w:rsidR="00E67944">
              <w:t xml:space="preserve">Bu-but I was </w:t>
            </w:r>
            <w:proofErr w:type="spellStart"/>
            <w:r w:rsidR="00E67944">
              <w:t>tellin</w:t>
            </w:r>
            <w:proofErr w:type="spellEnd"/>
            <w:r w:rsidR="00E67944">
              <w:t xml:space="preserve">’ him that you’d stick with us, Leon. ‘Course you </w:t>
            </w:r>
            <w:proofErr w:type="spellStart"/>
            <w:r w:rsidR="00E67944">
              <w:t>ain’t</w:t>
            </w:r>
            <w:proofErr w:type="spellEnd"/>
            <w:r w:rsidR="00E67944">
              <w:t xml:space="preserve"> got no car.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 w:rsidR="00E67944">
              <w:t>42</w:t>
            </w:r>
          </w:p>
        </w:tc>
        <w:tc>
          <w:tcPr>
            <w:tcW w:w="1170" w:type="dxa"/>
          </w:tcPr>
          <w:p w:rsidR="007144AD" w:rsidRDefault="00E67944" w:rsidP="007144AD">
            <w:r>
              <w:t>Leon</w:t>
            </w:r>
          </w:p>
        </w:tc>
        <w:tc>
          <w:tcPr>
            <w:tcW w:w="6925" w:type="dxa"/>
          </w:tcPr>
          <w:p w:rsidR="007144AD" w:rsidRDefault="005C2C8B" w:rsidP="007144AD">
            <w:r>
              <w:t xml:space="preserve">[over singing] </w:t>
            </w:r>
            <w:r w:rsidR="00E67944">
              <w:t xml:space="preserve">Mr. Jesse, </w:t>
            </w:r>
            <w:proofErr w:type="spellStart"/>
            <w:r w:rsidR="00E67944">
              <w:t>yo</w:t>
            </w:r>
            <w:proofErr w:type="spellEnd"/>
            <w:r w:rsidR="00E67944">
              <w:t xml:space="preserve">-you </w:t>
            </w:r>
            <w:proofErr w:type="spellStart"/>
            <w:r w:rsidR="00E67944">
              <w:t>gon</w:t>
            </w:r>
            <w:r w:rsidR="003E541B">
              <w:t>na</w:t>
            </w:r>
            <w:proofErr w:type="spellEnd"/>
            <w:r w:rsidR="00E67944">
              <w:t xml:space="preserve"> have to be more careful ‘bout what kind of sangers</w:t>
            </w:r>
            <w:r w:rsidR="003E541B">
              <w:t>[sic]</w:t>
            </w:r>
            <w:r w:rsidR="00E67944">
              <w:t xml:space="preserve"> you have </w:t>
            </w:r>
            <w:proofErr w:type="spellStart"/>
            <w:r w:rsidR="00E67944">
              <w:t>standin</w:t>
            </w:r>
            <w:proofErr w:type="spellEnd"/>
            <w:r w:rsidR="00E67944">
              <w:t>’ in the driveway.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 w:rsidR="00E67944">
              <w:t>47</w:t>
            </w:r>
          </w:p>
        </w:tc>
        <w:tc>
          <w:tcPr>
            <w:tcW w:w="1170" w:type="dxa"/>
          </w:tcPr>
          <w:p w:rsidR="007144AD" w:rsidRDefault="00E67944" w:rsidP="007144AD">
            <w:r>
              <w:t>Jesse</w:t>
            </w:r>
          </w:p>
        </w:tc>
        <w:tc>
          <w:tcPr>
            <w:tcW w:w="6925" w:type="dxa"/>
          </w:tcPr>
          <w:p w:rsidR="007144AD" w:rsidRDefault="005C2C8B" w:rsidP="007144AD">
            <w:pPr>
              <w:tabs>
                <w:tab w:val="left" w:pos="5933"/>
              </w:tabs>
            </w:pPr>
            <w:r>
              <w:t xml:space="preserve">[over singing] </w:t>
            </w:r>
            <w:r w:rsidR="00E67944">
              <w:t>Well, now, Leon, I – I don’t u-</w:t>
            </w:r>
          </w:p>
        </w:tc>
      </w:tr>
      <w:tr w:rsidR="007144AD" w:rsidTr="0084378D">
        <w:tc>
          <w:tcPr>
            <w:tcW w:w="1255" w:type="dxa"/>
          </w:tcPr>
          <w:p w:rsidR="007144AD" w:rsidRDefault="007144AD" w:rsidP="007144AD">
            <w:r w:rsidRPr="00514616">
              <w:t>01:</w:t>
            </w:r>
            <w:r w:rsidR="005C2C8B">
              <w:t>49</w:t>
            </w:r>
          </w:p>
        </w:tc>
        <w:tc>
          <w:tcPr>
            <w:tcW w:w="1170" w:type="dxa"/>
          </w:tcPr>
          <w:p w:rsidR="007144AD" w:rsidRDefault="00E67944" w:rsidP="007144AD">
            <w:r>
              <w:t>Sam</w:t>
            </w:r>
          </w:p>
        </w:tc>
        <w:tc>
          <w:tcPr>
            <w:tcW w:w="6925" w:type="dxa"/>
          </w:tcPr>
          <w:p w:rsidR="007144AD" w:rsidRDefault="005C2C8B" w:rsidP="007144AD">
            <w:pPr>
              <w:tabs>
                <w:tab w:val="left" w:pos="5933"/>
              </w:tabs>
            </w:pPr>
            <w:r>
              <w:t>[over singing] Yeah, Jesse, you could get a gospel singer rather than a [inaudible overlap]</w:t>
            </w:r>
            <w:r w:rsidR="00A16DD6">
              <w:t>.</w:t>
            </w:r>
          </w:p>
        </w:tc>
      </w:tr>
      <w:tr w:rsidR="0065616E" w:rsidTr="0084378D">
        <w:tc>
          <w:tcPr>
            <w:tcW w:w="1255" w:type="dxa"/>
          </w:tcPr>
          <w:p w:rsidR="0065616E" w:rsidRDefault="00170DB0" w:rsidP="00BF5F79">
            <w:r w:rsidRPr="00514616">
              <w:t>01:</w:t>
            </w:r>
            <w:r>
              <w:t>52</w:t>
            </w:r>
          </w:p>
        </w:tc>
        <w:tc>
          <w:tcPr>
            <w:tcW w:w="1170" w:type="dxa"/>
          </w:tcPr>
          <w:p w:rsidR="0065616E" w:rsidRDefault="00170DB0" w:rsidP="00BF5F79">
            <w:r>
              <w:t>Leon</w:t>
            </w:r>
          </w:p>
        </w:tc>
        <w:tc>
          <w:tcPr>
            <w:tcW w:w="6925" w:type="dxa"/>
          </w:tcPr>
          <w:p w:rsidR="0065616E" w:rsidRDefault="005C2C8B" w:rsidP="00BF5F79">
            <w:r>
              <w:t xml:space="preserve">[over singing] [muffled </w:t>
            </w:r>
            <w:r w:rsidR="00170DB0">
              <w:t>c</w:t>
            </w:r>
            <w:r>
              <w:t>hatter]</w:t>
            </w:r>
            <w:r w:rsidR="00170DB0">
              <w:t xml:space="preserve"> Yeah, </w:t>
            </w:r>
            <w:proofErr w:type="spellStart"/>
            <w:r w:rsidR="00170DB0">
              <w:t>bu</w:t>
            </w:r>
            <w:proofErr w:type="spellEnd"/>
            <w:r w:rsidR="00170DB0">
              <w:t>-but t</w:t>
            </w:r>
            <w:r>
              <w:t xml:space="preserve">hat kind of </w:t>
            </w:r>
            <w:proofErr w:type="spellStart"/>
            <w:r>
              <w:t>sangin</w:t>
            </w:r>
            <w:proofErr w:type="spellEnd"/>
            <w:r w:rsidR="003E541B">
              <w:t xml:space="preserve">’ </w:t>
            </w:r>
            <w:r w:rsidR="003E541B">
              <w:t>[sic]</w:t>
            </w:r>
            <w:r w:rsidR="003E541B">
              <w:t xml:space="preserve"> </w:t>
            </w:r>
            <w:r>
              <w:t xml:space="preserve">just </w:t>
            </w:r>
            <w:proofErr w:type="spellStart"/>
            <w:r>
              <w:t>ain’t</w:t>
            </w:r>
            <w:proofErr w:type="spellEnd"/>
            <w:r>
              <w:t xml:space="preserve"> good for business</w:t>
            </w:r>
            <w:r w:rsidR="00940949">
              <w:t>.</w:t>
            </w:r>
          </w:p>
        </w:tc>
      </w:tr>
      <w:tr w:rsidR="0065616E" w:rsidTr="0084378D">
        <w:tc>
          <w:tcPr>
            <w:tcW w:w="1255" w:type="dxa"/>
          </w:tcPr>
          <w:p w:rsidR="0065616E" w:rsidRDefault="00170DB0" w:rsidP="006F7BFC">
            <w:r>
              <w:t>01:</w:t>
            </w:r>
            <w:r w:rsidR="00940949">
              <w:t>55</w:t>
            </w:r>
          </w:p>
        </w:tc>
        <w:tc>
          <w:tcPr>
            <w:tcW w:w="1170" w:type="dxa"/>
          </w:tcPr>
          <w:p w:rsidR="0065616E" w:rsidRDefault="00170DB0" w:rsidP="006F7BFC">
            <w:r>
              <w:t>Jesse</w:t>
            </w:r>
          </w:p>
        </w:tc>
        <w:tc>
          <w:tcPr>
            <w:tcW w:w="6925" w:type="dxa"/>
          </w:tcPr>
          <w:p w:rsidR="0065616E" w:rsidRDefault="00940949" w:rsidP="006F7BFC">
            <w:r>
              <w:t>[over singing] Well. Well, now</w:t>
            </w:r>
            <w:r w:rsidR="003E541B">
              <w:t>,</w:t>
            </w:r>
            <w:r>
              <w:t xml:space="preserve"> Leon</w:t>
            </w:r>
            <w:r w:rsidR="003E541B">
              <w:t>.</w:t>
            </w:r>
            <w:r>
              <w:t xml:space="preserve"> I want you to understand that that woman is the cousin to Buddy Bob </w:t>
            </w:r>
            <w:proofErr w:type="spellStart"/>
            <w:r>
              <w:t>McFrancis</w:t>
            </w:r>
            <w:proofErr w:type="spellEnd"/>
            <w:r>
              <w:t>, who directs that chamber orchestra at Amity. He’s more-</w:t>
            </w:r>
          </w:p>
        </w:tc>
      </w:tr>
      <w:tr w:rsidR="0065616E" w:rsidTr="0084378D">
        <w:tc>
          <w:tcPr>
            <w:tcW w:w="1255" w:type="dxa"/>
          </w:tcPr>
          <w:p w:rsidR="0065616E" w:rsidRDefault="00170DB0" w:rsidP="00504808">
            <w:r>
              <w:t>02:</w:t>
            </w:r>
            <w:r w:rsidR="00940949">
              <w:t>06</w:t>
            </w:r>
          </w:p>
        </w:tc>
        <w:tc>
          <w:tcPr>
            <w:tcW w:w="1170" w:type="dxa"/>
          </w:tcPr>
          <w:p w:rsidR="0065616E" w:rsidRDefault="00940949" w:rsidP="00504808">
            <w:r>
              <w:t>Leon</w:t>
            </w:r>
          </w:p>
        </w:tc>
        <w:tc>
          <w:tcPr>
            <w:tcW w:w="6925" w:type="dxa"/>
          </w:tcPr>
          <w:p w:rsidR="0065616E" w:rsidRDefault="00940949" w:rsidP="00504808">
            <w:r>
              <w:t>[over singing] What kind of orchestra is that Mr. Buddy?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940949">
              <w:t>08</w:t>
            </w:r>
          </w:p>
        </w:tc>
        <w:tc>
          <w:tcPr>
            <w:tcW w:w="1170" w:type="dxa"/>
          </w:tcPr>
          <w:p w:rsidR="00170DB0" w:rsidRDefault="00940949" w:rsidP="00170DB0">
            <w:r>
              <w:t>Jesse</w:t>
            </w:r>
          </w:p>
        </w:tc>
        <w:tc>
          <w:tcPr>
            <w:tcW w:w="6925" w:type="dxa"/>
          </w:tcPr>
          <w:p w:rsidR="00170DB0" w:rsidRDefault="00940949" w:rsidP="00170DB0">
            <w:r>
              <w:t>[over singing] Chamber orchestra, Leon! Chamber Orchestra!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11</w:t>
            </w:r>
          </w:p>
        </w:tc>
        <w:tc>
          <w:tcPr>
            <w:tcW w:w="1170" w:type="dxa"/>
          </w:tcPr>
          <w:p w:rsidR="00170DB0" w:rsidRDefault="008B26D9" w:rsidP="00170DB0">
            <w:r>
              <w:t>Sam</w:t>
            </w:r>
          </w:p>
        </w:tc>
        <w:tc>
          <w:tcPr>
            <w:tcW w:w="6925" w:type="dxa"/>
          </w:tcPr>
          <w:p w:rsidR="00170DB0" w:rsidRDefault="007A7303" w:rsidP="00170DB0">
            <w:r>
              <w:t xml:space="preserve">[over singing] </w:t>
            </w:r>
            <w:r w:rsidR="008B26D9">
              <w:t>I didn’t know that.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13</w:t>
            </w:r>
          </w:p>
        </w:tc>
        <w:tc>
          <w:tcPr>
            <w:tcW w:w="1170" w:type="dxa"/>
          </w:tcPr>
          <w:p w:rsidR="00170DB0" w:rsidRDefault="008B26D9" w:rsidP="00170DB0">
            <w:r>
              <w:t>Leon</w:t>
            </w:r>
          </w:p>
        </w:tc>
        <w:tc>
          <w:tcPr>
            <w:tcW w:w="6925" w:type="dxa"/>
          </w:tcPr>
          <w:p w:rsidR="00170DB0" w:rsidRDefault="007A7303" w:rsidP="00170DB0">
            <w:r>
              <w:t xml:space="preserve">[over singing] </w:t>
            </w:r>
            <w:proofErr w:type="spellStart"/>
            <w:proofErr w:type="gramStart"/>
            <w:r w:rsidR="008B26D9">
              <w:t>I</w:t>
            </w:r>
            <w:r>
              <w:t>’d‘</w:t>
            </w:r>
            <w:proofErr w:type="gramEnd"/>
            <w:r>
              <w:t>ve</w:t>
            </w:r>
            <w:proofErr w:type="spellEnd"/>
            <w:r>
              <w:t xml:space="preserve"> sure showed </w:t>
            </w:r>
            <w:r w:rsidR="008B26D9">
              <w:t>more respect.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15</w:t>
            </w:r>
          </w:p>
        </w:tc>
        <w:tc>
          <w:tcPr>
            <w:tcW w:w="1170" w:type="dxa"/>
          </w:tcPr>
          <w:p w:rsidR="00170DB0" w:rsidRDefault="00170DB0" w:rsidP="00170DB0"/>
        </w:tc>
        <w:tc>
          <w:tcPr>
            <w:tcW w:w="6925" w:type="dxa"/>
          </w:tcPr>
          <w:p w:rsidR="00170DB0" w:rsidRDefault="008B26D9" w:rsidP="00170DB0">
            <w:r>
              <w:t>[music]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25</w:t>
            </w:r>
          </w:p>
        </w:tc>
        <w:tc>
          <w:tcPr>
            <w:tcW w:w="1170" w:type="dxa"/>
          </w:tcPr>
          <w:p w:rsidR="00170DB0" w:rsidRDefault="00170DB0" w:rsidP="00170DB0"/>
        </w:tc>
        <w:tc>
          <w:tcPr>
            <w:tcW w:w="6925" w:type="dxa"/>
          </w:tcPr>
          <w:p w:rsidR="00170DB0" w:rsidRDefault="008B26D9" w:rsidP="00170DB0">
            <w:r>
              <w:t>[music fades out, then repeats]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34</w:t>
            </w:r>
          </w:p>
        </w:tc>
        <w:tc>
          <w:tcPr>
            <w:tcW w:w="1170" w:type="dxa"/>
          </w:tcPr>
          <w:p w:rsidR="00170DB0" w:rsidRDefault="007A7303" w:rsidP="00170DB0">
            <w:r>
              <w:t>Jesse</w:t>
            </w:r>
          </w:p>
        </w:tc>
        <w:tc>
          <w:tcPr>
            <w:tcW w:w="6925" w:type="dxa"/>
          </w:tcPr>
          <w:p w:rsidR="00170DB0" w:rsidRDefault="007A7303" w:rsidP="00170DB0">
            <w:r>
              <w:t xml:space="preserve">[music overlaps] Now, Mrs. </w:t>
            </w:r>
            <w:proofErr w:type="spellStart"/>
            <w:r>
              <w:t>McFrancis</w:t>
            </w:r>
            <w:proofErr w:type="spellEnd"/>
            <w:r>
              <w:t>, you can practice here any day that the livestock barn is closed.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40</w:t>
            </w:r>
          </w:p>
        </w:tc>
        <w:tc>
          <w:tcPr>
            <w:tcW w:w="1170" w:type="dxa"/>
          </w:tcPr>
          <w:p w:rsidR="00170DB0" w:rsidRDefault="007A7303" w:rsidP="00170DB0">
            <w:r>
              <w:t>Sam</w:t>
            </w:r>
          </w:p>
        </w:tc>
        <w:tc>
          <w:tcPr>
            <w:tcW w:w="6925" w:type="dxa"/>
          </w:tcPr>
          <w:p w:rsidR="00170DB0" w:rsidRDefault="007A7303" w:rsidP="00170DB0">
            <w:r>
              <w:t xml:space="preserve">We-we’ll turn on the </w:t>
            </w:r>
            <w:proofErr w:type="spellStart"/>
            <w:r>
              <w:t>Robowash</w:t>
            </w:r>
            <w:proofErr w:type="spellEnd"/>
            <w:r>
              <w:t xml:space="preserve"> and you can sing </w:t>
            </w:r>
            <w:r w:rsidR="003E541B">
              <w:t>“</w:t>
            </w:r>
            <w:r>
              <w:t>Ebb Tide</w:t>
            </w:r>
            <w:r w:rsidR="003E541B">
              <w:t>”</w:t>
            </w:r>
            <w:r>
              <w:t xml:space="preserve"> or </w:t>
            </w:r>
            <w:r w:rsidR="003E541B">
              <w:t>“</w:t>
            </w:r>
            <w:r>
              <w:t>Red Sails in the Sunset</w:t>
            </w:r>
            <w:r w:rsidR="003E541B">
              <w:t>”</w:t>
            </w:r>
            <w:r>
              <w:t xml:space="preserve"> or – or </w:t>
            </w:r>
            <w:r w:rsidR="003E541B">
              <w:t>“</w:t>
            </w:r>
            <w:r>
              <w:t>Luckenbach</w:t>
            </w:r>
            <w:r w:rsidR="003E541B">
              <w:t>,</w:t>
            </w:r>
            <w:r>
              <w:t xml:space="preserve"> Texas.</w:t>
            </w:r>
            <w:r w:rsidR="003E541B">
              <w:t>”</w:t>
            </w:r>
          </w:p>
        </w:tc>
      </w:tr>
      <w:tr w:rsidR="00170DB0" w:rsidTr="0084378D">
        <w:tc>
          <w:tcPr>
            <w:tcW w:w="1255" w:type="dxa"/>
          </w:tcPr>
          <w:p w:rsidR="00170DB0" w:rsidRDefault="00170DB0" w:rsidP="00170DB0">
            <w:r w:rsidRPr="00922D80">
              <w:t>02:</w:t>
            </w:r>
            <w:r w:rsidR="007A7303">
              <w:t>47</w:t>
            </w:r>
          </w:p>
        </w:tc>
        <w:tc>
          <w:tcPr>
            <w:tcW w:w="1170" w:type="dxa"/>
          </w:tcPr>
          <w:p w:rsidR="00170DB0" w:rsidRDefault="007A7303" w:rsidP="00170DB0">
            <w:r>
              <w:t>Leon</w:t>
            </w:r>
          </w:p>
        </w:tc>
        <w:tc>
          <w:tcPr>
            <w:tcW w:w="6925" w:type="dxa"/>
          </w:tcPr>
          <w:p w:rsidR="00170DB0" w:rsidRDefault="007A7303" w:rsidP="00170DB0">
            <w:r>
              <w:t>Mr. Jesse wants you sing that song what he wrote up-up there at that big church.</w:t>
            </w:r>
          </w:p>
        </w:tc>
      </w:tr>
      <w:tr w:rsidR="007A7303" w:rsidTr="0084378D">
        <w:tc>
          <w:tcPr>
            <w:tcW w:w="1255" w:type="dxa"/>
          </w:tcPr>
          <w:p w:rsidR="007A7303" w:rsidRPr="00922D80" w:rsidRDefault="007A7303" w:rsidP="00170DB0">
            <w:r w:rsidRPr="00922D80">
              <w:t>02:</w:t>
            </w:r>
            <w:r>
              <w:t>51</w:t>
            </w:r>
          </w:p>
        </w:tc>
        <w:tc>
          <w:tcPr>
            <w:tcW w:w="1170" w:type="dxa"/>
          </w:tcPr>
          <w:p w:rsidR="007A7303" w:rsidRDefault="007A7303" w:rsidP="00170DB0">
            <w:r>
              <w:t>Jesse</w:t>
            </w:r>
          </w:p>
        </w:tc>
        <w:tc>
          <w:tcPr>
            <w:tcW w:w="6925" w:type="dxa"/>
          </w:tcPr>
          <w:p w:rsidR="007A7303" w:rsidRDefault="007A7303" w:rsidP="00170DB0">
            <w:r>
              <w:t xml:space="preserve">[chuckles] Oh, yeah, now, Leon. I-I-I never said </w:t>
            </w:r>
            <w:proofErr w:type="spellStart"/>
            <w:r>
              <w:t>nothin</w:t>
            </w:r>
            <w:proofErr w:type="spellEnd"/>
            <w:r>
              <w:t>’ like that</w:t>
            </w:r>
            <w:r w:rsidR="006A3FC4">
              <w:t>.</w:t>
            </w:r>
          </w:p>
        </w:tc>
      </w:tr>
      <w:tr w:rsidR="007A7303" w:rsidTr="0084378D">
        <w:tc>
          <w:tcPr>
            <w:tcW w:w="1255" w:type="dxa"/>
          </w:tcPr>
          <w:p w:rsidR="007A7303" w:rsidRPr="00922D80" w:rsidRDefault="006A3FC4" w:rsidP="00170DB0">
            <w:r>
              <w:t>02:54</w:t>
            </w:r>
          </w:p>
        </w:tc>
        <w:tc>
          <w:tcPr>
            <w:tcW w:w="1170" w:type="dxa"/>
          </w:tcPr>
          <w:p w:rsidR="007A7303" w:rsidRDefault="006A3FC4" w:rsidP="00170DB0">
            <w:r>
              <w:t xml:space="preserve">Mrs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7A7303" w:rsidRDefault="006A3FC4" w:rsidP="00170DB0">
            <w:r>
              <w:t>Gentlemen, I just do</w:t>
            </w:r>
            <w:r w:rsidR="00A16DD6">
              <w:t>n’</w:t>
            </w:r>
            <w:r>
              <w:t>t know.</w:t>
            </w:r>
          </w:p>
        </w:tc>
      </w:tr>
      <w:tr w:rsidR="006A3FC4" w:rsidTr="0084378D">
        <w:tc>
          <w:tcPr>
            <w:tcW w:w="1255" w:type="dxa"/>
          </w:tcPr>
          <w:p w:rsidR="006A3FC4" w:rsidRDefault="006A3FC4" w:rsidP="00170DB0">
            <w:r>
              <w:t>02:57</w:t>
            </w:r>
          </w:p>
        </w:tc>
        <w:tc>
          <w:tcPr>
            <w:tcW w:w="1170" w:type="dxa"/>
          </w:tcPr>
          <w:p w:rsidR="006A3FC4" w:rsidRDefault="006A3FC4" w:rsidP="00170DB0">
            <w:r>
              <w:t>Sam</w:t>
            </w:r>
          </w:p>
        </w:tc>
        <w:tc>
          <w:tcPr>
            <w:tcW w:w="6925" w:type="dxa"/>
          </w:tcPr>
          <w:p w:rsidR="006A3FC4" w:rsidRDefault="006A3FC4" w:rsidP="00170DB0">
            <w:r>
              <w:t xml:space="preserve">N-now, Leon, we wasn’t </w:t>
            </w:r>
            <w:proofErr w:type="spellStart"/>
            <w:r>
              <w:t>gonna</w:t>
            </w:r>
            <w:bookmarkStart w:id="0" w:name="_GoBack"/>
            <w:bookmarkEnd w:id="0"/>
            <w:proofErr w:type="spellEnd"/>
            <w:r>
              <w:t xml:space="preserve"> tell her that ‘til we fed her a bunch of them twinkies a-and a Mr. </w:t>
            </w:r>
            <w:proofErr w:type="spellStart"/>
            <w:r>
              <w:t>Pibb</w:t>
            </w:r>
            <w:proofErr w:type="spellEnd"/>
            <w:r>
              <w:t>.</w:t>
            </w:r>
          </w:p>
        </w:tc>
      </w:tr>
      <w:tr w:rsidR="006A3FC4" w:rsidTr="0084378D">
        <w:tc>
          <w:tcPr>
            <w:tcW w:w="1255" w:type="dxa"/>
          </w:tcPr>
          <w:p w:rsidR="006A3FC4" w:rsidRDefault="006A3FC4" w:rsidP="00170DB0">
            <w:r>
              <w:t>03:03</w:t>
            </w:r>
          </w:p>
        </w:tc>
        <w:tc>
          <w:tcPr>
            <w:tcW w:w="1170" w:type="dxa"/>
          </w:tcPr>
          <w:p w:rsidR="006A3FC4" w:rsidRDefault="006A3FC4" w:rsidP="00170DB0">
            <w:r>
              <w:t xml:space="preserve">Mrs. </w:t>
            </w:r>
            <w:proofErr w:type="spellStart"/>
            <w:r>
              <w:t>McFrancis</w:t>
            </w:r>
            <w:proofErr w:type="spellEnd"/>
          </w:p>
        </w:tc>
        <w:tc>
          <w:tcPr>
            <w:tcW w:w="6925" w:type="dxa"/>
          </w:tcPr>
          <w:p w:rsidR="006A3FC4" w:rsidRDefault="006A3FC4" w:rsidP="00170DB0">
            <w:r>
              <w:t xml:space="preserve">Well, </w:t>
            </w:r>
            <w:proofErr w:type="spellStart"/>
            <w:r>
              <w:t>ya</w:t>
            </w:r>
            <w:proofErr w:type="spellEnd"/>
            <w:r>
              <w:t xml:space="preserve"> hadn’t mentioned that</w:t>
            </w:r>
            <w:r w:rsidR="003E541B">
              <w:t>!</w:t>
            </w:r>
          </w:p>
        </w:tc>
      </w:tr>
      <w:tr w:rsidR="006A3FC4" w:rsidTr="0084378D">
        <w:tc>
          <w:tcPr>
            <w:tcW w:w="1255" w:type="dxa"/>
          </w:tcPr>
          <w:p w:rsidR="006A3FC4" w:rsidRDefault="006A3FC4" w:rsidP="00170DB0">
            <w:r>
              <w:lastRenderedPageBreak/>
              <w:t>03:04</w:t>
            </w:r>
          </w:p>
        </w:tc>
        <w:tc>
          <w:tcPr>
            <w:tcW w:w="1170" w:type="dxa"/>
          </w:tcPr>
          <w:p w:rsidR="006A3FC4" w:rsidRDefault="006A3FC4" w:rsidP="00170DB0">
            <w:r>
              <w:t>Jesse</w:t>
            </w:r>
          </w:p>
        </w:tc>
        <w:tc>
          <w:tcPr>
            <w:tcW w:w="6925" w:type="dxa"/>
          </w:tcPr>
          <w:p w:rsidR="006A3FC4" w:rsidRDefault="006A3FC4" w:rsidP="00170DB0">
            <w:r>
              <w:t xml:space="preserve">Well, I mean, this is plum </w:t>
            </w:r>
            <w:proofErr w:type="spellStart"/>
            <w:r>
              <w:t>embarassin</w:t>
            </w:r>
            <w:proofErr w:type="spellEnd"/>
            <w:r>
              <w:t xml:space="preserve">’. The things a gas station man has to do to get a song published. </w:t>
            </w:r>
            <w:proofErr w:type="spellStart"/>
            <w:r>
              <w:t>Gonna</w:t>
            </w:r>
            <w:proofErr w:type="spellEnd"/>
            <w:r>
              <w:t>’ ruin my business. [music starts] That livestock barn is my downfall.</w:t>
            </w:r>
          </w:p>
        </w:tc>
      </w:tr>
      <w:tr w:rsidR="006A3FC4" w:rsidTr="0084378D">
        <w:tc>
          <w:tcPr>
            <w:tcW w:w="1255" w:type="dxa"/>
          </w:tcPr>
          <w:p w:rsidR="006A3FC4" w:rsidRDefault="006A3FC4" w:rsidP="00170DB0">
            <w:r>
              <w:t>03:11</w:t>
            </w:r>
          </w:p>
        </w:tc>
        <w:tc>
          <w:tcPr>
            <w:tcW w:w="1170" w:type="dxa"/>
          </w:tcPr>
          <w:p w:rsidR="006A3FC4" w:rsidRDefault="006A3FC4" w:rsidP="00170DB0"/>
        </w:tc>
        <w:tc>
          <w:tcPr>
            <w:tcW w:w="6925" w:type="dxa"/>
          </w:tcPr>
          <w:p w:rsidR="006A3FC4" w:rsidRDefault="006A3FC4" w:rsidP="00170DB0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39D5"/>
    <w:rsid w:val="000062AE"/>
    <w:rsid w:val="00037A15"/>
    <w:rsid w:val="0009652E"/>
    <w:rsid w:val="000B53AF"/>
    <w:rsid w:val="00126D46"/>
    <w:rsid w:val="0015379F"/>
    <w:rsid w:val="00170DB0"/>
    <w:rsid w:val="00192DBF"/>
    <w:rsid w:val="001B63F5"/>
    <w:rsid w:val="001C7346"/>
    <w:rsid w:val="001F06F2"/>
    <w:rsid w:val="00202C48"/>
    <w:rsid w:val="002507CC"/>
    <w:rsid w:val="002B0064"/>
    <w:rsid w:val="002D3399"/>
    <w:rsid w:val="002D7DF0"/>
    <w:rsid w:val="00336843"/>
    <w:rsid w:val="00372717"/>
    <w:rsid w:val="003C20CC"/>
    <w:rsid w:val="003D655F"/>
    <w:rsid w:val="003E3975"/>
    <w:rsid w:val="003E541B"/>
    <w:rsid w:val="00406F44"/>
    <w:rsid w:val="00433DF0"/>
    <w:rsid w:val="004E6361"/>
    <w:rsid w:val="00504808"/>
    <w:rsid w:val="00556C89"/>
    <w:rsid w:val="00595997"/>
    <w:rsid w:val="00596B57"/>
    <w:rsid w:val="005C2C8B"/>
    <w:rsid w:val="005F0A03"/>
    <w:rsid w:val="005F6350"/>
    <w:rsid w:val="0065616E"/>
    <w:rsid w:val="006A3FC4"/>
    <w:rsid w:val="006F7BFC"/>
    <w:rsid w:val="00705043"/>
    <w:rsid w:val="0070550F"/>
    <w:rsid w:val="007144AD"/>
    <w:rsid w:val="007323BE"/>
    <w:rsid w:val="007522DE"/>
    <w:rsid w:val="00776D0A"/>
    <w:rsid w:val="007A7303"/>
    <w:rsid w:val="0084378D"/>
    <w:rsid w:val="0087345F"/>
    <w:rsid w:val="008771B6"/>
    <w:rsid w:val="00881306"/>
    <w:rsid w:val="0089060E"/>
    <w:rsid w:val="00891743"/>
    <w:rsid w:val="008B26D9"/>
    <w:rsid w:val="008C124E"/>
    <w:rsid w:val="009151F6"/>
    <w:rsid w:val="0093215D"/>
    <w:rsid w:val="00940949"/>
    <w:rsid w:val="00941F24"/>
    <w:rsid w:val="00976ABC"/>
    <w:rsid w:val="00994A08"/>
    <w:rsid w:val="009A3C86"/>
    <w:rsid w:val="00A16DD6"/>
    <w:rsid w:val="00AB1312"/>
    <w:rsid w:val="00BF5F79"/>
    <w:rsid w:val="00C0501F"/>
    <w:rsid w:val="00C27B27"/>
    <w:rsid w:val="00C73609"/>
    <w:rsid w:val="00CB5179"/>
    <w:rsid w:val="00D56579"/>
    <w:rsid w:val="00D64928"/>
    <w:rsid w:val="00DD552F"/>
    <w:rsid w:val="00E04418"/>
    <w:rsid w:val="00E31444"/>
    <w:rsid w:val="00E474EC"/>
    <w:rsid w:val="00E67944"/>
    <w:rsid w:val="00E710DC"/>
    <w:rsid w:val="00F15AB9"/>
    <w:rsid w:val="00F62C5F"/>
    <w:rsid w:val="00FA5F46"/>
    <w:rsid w:val="00FC4D82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C9CE7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10-14T14:31:00Z</dcterms:created>
  <dcterms:modified xsi:type="dcterms:W3CDTF">2022-10-14T14:31:00Z</dcterms:modified>
</cp:coreProperties>
</file>